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4824" w:rsidRDefault="00344824" w:rsidP="00344824">
      <w:pPr>
        <w:rPr>
          <w:b/>
        </w:rPr>
      </w:pPr>
      <w:r w:rsidRPr="00CA4081">
        <w:rPr>
          <w:b/>
        </w:rPr>
        <w:t>Carat Vs Price</w:t>
      </w:r>
    </w:p>
    <w:p w:rsidR="00344824" w:rsidRDefault="00344824"/>
    <w:p w:rsidR="00165329" w:rsidRDefault="00344824">
      <w:r>
        <w:rPr>
          <w:noProof/>
        </w:rPr>
        <w:drawing>
          <wp:inline distT="0" distB="0" distL="0" distR="0" wp14:anchorId="33470A90" wp14:editId="50DB507D">
            <wp:extent cx="5731510" cy="52743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824" w:rsidRDefault="00344824"/>
    <w:p w:rsidR="007F0169" w:rsidRDefault="007F0169">
      <w:pPr>
        <w:rPr>
          <w:b/>
        </w:rPr>
      </w:pPr>
      <w:r>
        <w:rPr>
          <w:b/>
        </w:rPr>
        <w:br w:type="page"/>
      </w:r>
    </w:p>
    <w:p w:rsidR="00344824" w:rsidRPr="007F0169" w:rsidRDefault="00344824">
      <w:pPr>
        <w:rPr>
          <w:b/>
        </w:rPr>
      </w:pPr>
      <w:proofErr w:type="spellStart"/>
      <w:proofErr w:type="gramStart"/>
      <w:r w:rsidRPr="007F0169">
        <w:rPr>
          <w:b/>
        </w:rPr>
        <w:lastRenderedPageBreak/>
        <w:t>ColorN</w:t>
      </w:r>
      <w:proofErr w:type="spellEnd"/>
      <w:r w:rsidRPr="007F0169">
        <w:rPr>
          <w:b/>
        </w:rPr>
        <w:t xml:space="preserve">  vs</w:t>
      </w:r>
      <w:proofErr w:type="gramEnd"/>
      <w:r w:rsidRPr="007F0169">
        <w:rPr>
          <w:b/>
        </w:rPr>
        <w:t xml:space="preserve"> Price</w:t>
      </w:r>
    </w:p>
    <w:p w:rsidR="00344824" w:rsidRDefault="00344824">
      <w:r>
        <w:rPr>
          <w:noProof/>
        </w:rPr>
        <w:drawing>
          <wp:inline distT="0" distB="0" distL="0" distR="0" wp14:anchorId="737EFDEA" wp14:editId="6C96D228">
            <wp:extent cx="5731510" cy="53130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824" w:rsidRDefault="00344824"/>
    <w:p w:rsidR="007F0169" w:rsidRDefault="007F0169">
      <w:pPr>
        <w:rPr>
          <w:b/>
        </w:rPr>
      </w:pPr>
      <w:r>
        <w:rPr>
          <w:b/>
        </w:rPr>
        <w:br w:type="page"/>
      </w:r>
    </w:p>
    <w:p w:rsidR="00080ACB" w:rsidRDefault="00080ACB" w:rsidP="00080ACB">
      <w:pPr>
        <w:rPr>
          <w:b/>
        </w:rPr>
      </w:pPr>
      <w:r>
        <w:rPr>
          <w:b/>
        </w:rPr>
        <w:lastRenderedPageBreak/>
        <w:t xml:space="preserve">Color Vs Price (Color and </w:t>
      </w:r>
      <w:proofErr w:type="spellStart"/>
      <w:r>
        <w:rPr>
          <w:b/>
        </w:rPr>
        <w:t>ColorLess</w:t>
      </w:r>
      <w:proofErr w:type="spellEnd"/>
      <w:r>
        <w:rPr>
          <w:b/>
        </w:rPr>
        <w:t>)</w:t>
      </w:r>
    </w:p>
    <w:p w:rsidR="00344824" w:rsidRDefault="00080ACB">
      <w:r>
        <w:rPr>
          <w:noProof/>
        </w:rPr>
        <w:drawing>
          <wp:inline distT="0" distB="0" distL="0" distR="0" wp14:anchorId="0D403A4A" wp14:editId="55395353">
            <wp:extent cx="5524500" cy="5229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0ACB" w:rsidRDefault="00080ACB">
      <w:pPr>
        <w:rPr>
          <w:b/>
        </w:rPr>
      </w:pPr>
      <w:r>
        <w:rPr>
          <w:b/>
        </w:rPr>
        <w:br w:type="page"/>
      </w:r>
    </w:p>
    <w:p w:rsidR="00080ACB" w:rsidRDefault="00080ACB" w:rsidP="00080ACB">
      <w:pPr>
        <w:rPr>
          <w:b/>
        </w:rPr>
      </w:pPr>
      <w:r>
        <w:rPr>
          <w:b/>
        </w:rPr>
        <w:lastRenderedPageBreak/>
        <w:t>Clarity Vs Price (Scale)</w:t>
      </w:r>
    </w:p>
    <w:p w:rsidR="00080ACB" w:rsidRDefault="00080ACB">
      <w:r>
        <w:rPr>
          <w:noProof/>
        </w:rPr>
        <w:drawing>
          <wp:inline distT="0" distB="0" distL="0" distR="0" wp14:anchorId="2B81F228" wp14:editId="45AFD12C">
            <wp:extent cx="5229225" cy="51054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0ACB" w:rsidRDefault="00080ACB"/>
    <w:p w:rsidR="00080ACB" w:rsidRDefault="00080ACB">
      <w:pPr>
        <w:rPr>
          <w:b/>
        </w:rPr>
      </w:pPr>
      <w:r>
        <w:rPr>
          <w:b/>
        </w:rPr>
        <w:lastRenderedPageBreak/>
        <w:t>Clarity Vs Price (Categorical)</w:t>
      </w:r>
      <w:r>
        <w:rPr>
          <w:b/>
        </w:rPr>
        <w:br/>
      </w:r>
      <w:r w:rsidR="00242E70">
        <w:rPr>
          <w:noProof/>
        </w:rPr>
        <w:drawing>
          <wp:inline distT="0" distB="0" distL="0" distR="0" wp14:anchorId="072502DD" wp14:editId="0BA861C6">
            <wp:extent cx="5324475" cy="56007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2E70" w:rsidRDefault="00034164">
      <w:pPr>
        <w:rPr>
          <w:b/>
        </w:rPr>
      </w:pPr>
      <w:r>
        <w:rPr>
          <w:b/>
        </w:rPr>
        <w:br w:type="page"/>
      </w:r>
    </w:p>
    <w:p w:rsidR="00242E70" w:rsidRDefault="00242E70" w:rsidP="00242E70">
      <w:pPr>
        <w:rPr>
          <w:b/>
        </w:rPr>
      </w:pPr>
      <w:r>
        <w:rPr>
          <w:b/>
        </w:rPr>
        <w:lastRenderedPageBreak/>
        <w:t>Clarity Vs Price (Three Categories)</w:t>
      </w:r>
    </w:p>
    <w:p w:rsidR="00242E70" w:rsidRDefault="00242E70" w:rsidP="00242E70">
      <w:pPr>
        <w:rPr>
          <w:b/>
        </w:rPr>
      </w:pPr>
      <w:r>
        <w:rPr>
          <w:b/>
        </w:rPr>
        <w:t>10X Flaws, 30x Flaws, Visible Flaws</w:t>
      </w:r>
    </w:p>
    <w:p w:rsidR="00242E70" w:rsidRDefault="00242E70"/>
    <w:p w:rsidR="00080ACB" w:rsidRDefault="00034164">
      <w:r>
        <w:rPr>
          <w:noProof/>
        </w:rPr>
        <w:drawing>
          <wp:inline distT="0" distB="0" distL="0" distR="0" wp14:anchorId="45720E0B" wp14:editId="435C0258">
            <wp:extent cx="5505450" cy="5105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0169" w:rsidRDefault="007F0169">
      <w:pPr>
        <w:rPr>
          <w:b/>
        </w:rPr>
      </w:pPr>
      <w:r>
        <w:rPr>
          <w:b/>
        </w:rPr>
        <w:br w:type="page"/>
      </w:r>
    </w:p>
    <w:p w:rsidR="00C37F00" w:rsidRDefault="00C37F00" w:rsidP="00C37F00">
      <w:pPr>
        <w:rPr>
          <w:b/>
        </w:rPr>
      </w:pPr>
      <w:r>
        <w:rPr>
          <w:b/>
        </w:rPr>
        <w:lastRenderedPageBreak/>
        <w:t>Clarity Vs Price (Five Categories)</w:t>
      </w:r>
    </w:p>
    <w:p w:rsidR="00C37F00" w:rsidRDefault="00C37F00" w:rsidP="00C37F00">
      <w:pPr>
        <w:rPr>
          <w:b/>
        </w:rPr>
      </w:pPr>
      <w:r>
        <w:rPr>
          <w:b/>
        </w:rPr>
        <w:t>1-I</w:t>
      </w:r>
      <w:proofErr w:type="gramStart"/>
      <w:r>
        <w:rPr>
          <w:b/>
        </w:rPr>
        <w:t>1,I</w:t>
      </w:r>
      <w:proofErr w:type="gramEnd"/>
      <w:r>
        <w:rPr>
          <w:b/>
        </w:rPr>
        <w:t xml:space="preserve">2, </w:t>
      </w:r>
    </w:p>
    <w:p w:rsidR="00C37F00" w:rsidRDefault="00C37F00" w:rsidP="00C37F00">
      <w:pPr>
        <w:rPr>
          <w:b/>
          <w:i/>
        </w:rPr>
      </w:pPr>
      <w:r>
        <w:rPr>
          <w:b/>
        </w:rPr>
        <w:t>2- S</w:t>
      </w:r>
      <w:r w:rsidRPr="00FC44EB">
        <w:rPr>
          <w:b/>
        </w:rPr>
        <w:t>I</w:t>
      </w:r>
      <w:r>
        <w:rPr>
          <w:b/>
          <w:i/>
        </w:rPr>
        <w:t>1</w:t>
      </w:r>
    </w:p>
    <w:p w:rsidR="00C37F00" w:rsidRDefault="00C37F00" w:rsidP="00C37F00">
      <w:pPr>
        <w:rPr>
          <w:b/>
          <w:i/>
        </w:rPr>
      </w:pPr>
      <w:r>
        <w:rPr>
          <w:b/>
          <w:i/>
        </w:rPr>
        <w:t>3- SI2</w:t>
      </w:r>
    </w:p>
    <w:p w:rsidR="00C37F00" w:rsidRDefault="00C37F00" w:rsidP="00C37F00">
      <w:pPr>
        <w:rPr>
          <w:b/>
          <w:i/>
        </w:rPr>
      </w:pPr>
      <w:r>
        <w:rPr>
          <w:b/>
          <w:i/>
        </w:rPr>
        <w:t>4-SI3</w:t>
      </w:r>
    </w:p>
    <w:p w:rsidR="00C37F00" w:rsidRDefault="00C37F00" w:rsidP="00C37F00">
      <w:pPr>
        <w:rPr>
          <w:b/>
          <w:i/>
        </w:rPr>
      </w:pPr>
      <w:r>
        <w:rPr>
          <w:b/>
          <w:i/>
        </w:rPr>
        <w:t>5-VS</w:t>
      </w:r>
      <w:proofErr w:type="gramStart"/>
      <w:r>
        <w:rPr>
          <w:b/>
          <w:i/>
        </w:rPr>
        <w:t>1,VS</w:t>
      </w:r>
      <w:proofErr w:type="gramEnd"/>
      <w:r>
        <w:rPr>
          <w:b/>
          <w:i/>
        </w:rPr>
        <w:t>2,WS1,WS2</w:t>
      </w:r>
    </w:p>
    <w:p w:rsidR="00C37F00" w:rsidRDefault="00C85215">
      <w:r>
        <w:rPr>
          <w:noProof/>
        </w:rPr>
        <w:drawing>
          <wp:inline distT="0" distB="0" distL="0" distR="0" wp14:anchorId="3EEADB23" wp14:editId="4B4D65AF">
            <wp:extent cx="5553075" cy="55054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550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0C7" w:rsidRDefault="004050C7"/>
    <w:p w:rsidR="007F0169" w:rsidRDefault="007F0169">
      <w:r>
        <w:br w:type="page"/>
      </w:r>
    </w:p>
    <w:p w:rsidR="004050C7" w:rsidRPr="007F0169" w:rsidRDefault="004050C7">
      <w:pPr>
        <w:rPr>
          <w:b/>
        </w:rPr>
      </w:pPr>
      <w:proofErr w:type="spellStart"/>
      <w:r w:rsidRPr="007F0169">
        <w:rPr>
          <w:b/>
        </w:rPr>
        <w:lastRenderedPageBreak/>
        <w:t>CutN</w:t>
      </w:r>
      <w:proofErr w:type="spellEnd"/>
      <w:r w:rsidRPr="007F0169">
        <w:rPr>
          <w:b/>
        </w:rPr>
        <w:t xml:space="preserve"> vs price</w:t>
      </w:r>
    </w:p>
    <w:p w:rsidR="004050C7" w:rsidRDefault="004050C7">
      <w:r>
        <w:rPr>
          <w:noProof/>
        </w:rPr>
        <w:drawing>
          <wp:inline distT="0" distB="0" distL="0" distR="0" wp14:anchorId="4408E1AE" wp14:editId="60308152">
            <wp:extent cx="5400675" cy="54578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545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0169" w:rsidRDefault="007F0169">
      <w:r>
        <w:br w:type="page"/>
      </w:r>
    </w:p>
    <w:p w:rsidR="004050C7" w:rsidRPr="007F0169" w:rsidRDefault="004050C7">
      <w:pPr>
        <w:rPr>
          <w:b/>
        </w:rPr>
      </w:pPr>
      <w:proofErr w:type="spellStart"/>
      <w:r w:rsidRPr="007F0169">
        <w:rPr>
          <w:b/>
        </w:rPr>
        <w:lastRenderedPageBreak/>
        <w:t>polish</w:t>
      </w:r>
      <w:r w:rsidR="00DD42E1" w:rsidRPr="007F0169">
        <w:rPr>
          <w:b/>
        </w:rPr>
        <w:t>N</w:t>
      </w:r>
      <w:proofErr w:type="spellEnd"/>
      <w:r w:rsidRPr="007F0169">
        <w:rPr>
          <w:b/>
        </w:rPr>
        <w:t xml:space="preserve"> vs </w:t>
      </w:r>
      <w:r w:rsidR="00DD42E1" w:rsidRPr="007F0169">
        <w:rPr>
          <w:b/>
        </w:rPr>
        <w:t>price</w:t>
      </w:r>
    </w:p>
    <w:p w:rsidR="00EB3116" w:rsidRDefault="00EB3116">
      <w:r>
        <w:rPr>
          <w:noProof/>
        </w:rPr>
        <w:drawing>
          <wp:inline distT="0" distB="0" distL="0" distR="0" wp14:anchorId="0B555100" wp14:editId="797D27EB">
            <wp:extent cx="5686425" cy="54292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116" w:rsidRDefault="00EB3116"/>
    <w:p w:rsidR="007F0169" w:rsidRDefault="007F0169">
      <w:r>
        <w:br w:type="page"/>
      </w:r>
    </w:p>
    <w:p w:rsidR="00EB3116" w:rsidRPr="007F0169" w:rsidRDefault="00EB3116">
      <w:pPr>
        <w:rPr>
          <w:b/>
        </w:rPr>
      </w:pPr>
      <w:proofErr w:type="spellStart"/>
      <w:r w:rsidRPr="007F0169">
        <w:rPr>
          <w:b/>
        </w:rPr>
        <w:lastRenderedPageBreak/>
        <w:t>SymmetryN</w:t>
      </w:r>
      <w:proofErr w:type="spellEnd"/>
      <w:r w:rsidRPr="007F0169">
        <w:rPr>
          <w:b/>
        </w:rPr>
        <w:t xml:space="preserve"> vs Price</w:t>
      </w:r>
    </w:p>
    <w:p w:rsidR="0070044F" w:rsidRDefault="0070044F">
      <w:r>
        <w:rPr>
          <w:noProof/>
        </w:rPr>
        <w:drawing>
          <wp:inline distT="0" distB="0" distL="0" distR="0" wp14:anchorId="0B1BD71A" wp14:editId="323BB85F">
            <wp:extent cx="5731510" cy="543496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3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44F" w:rsidRDefault="0070044F"/>
    <w:p w:rsidR="007F0169" w:rsidRDefault="007F0169">
      <w:pPr>
        <w:rPr>
          <w:b/>
        </w:rPr>
      </w:pPr>
      <w:r>
        <w:rPr>
          <w:b/>
        </w:rPr>
        <w:br w:type="page"/>
      </w:r>
    </w:p>
    <w:p w:rsidR="0070044F" w:rsidRDefault="0070044F" w:rsidP="0070044F">
      <w:pPr>
        <w:rPr>
          <w:b/>
        </w:rPr>
      </w:pPr>
      <w:r>
        <w:rPr>
          <w:b/>
        </w:rPr>
        <w:lastRenderedPageBreak/>
        <w:t>Cut, Polish, Symmetry</w:t>
      </w:r>
      <w:r>
        <w:rPr>
          <w:b/>
        </w:rPr>
        <w:t xml:space="preserve"> vs price</w:t>
      </w:r>
    </w:p>
    <w:p w:rsidR="0070044F" w:rsidRDefault="0070044F" w:rsidP="0070044F">
      <w:pPr>
        <w:rPr>
          <w:b/>
        </w:rPr>
      </w:pPr>
      <w:r>
        <w:rPr>
          <w:noProof/>
        </w:rPr>
        <w:drawing>
          <wp:inline distT="0" distB="0" distL="0" distR="0" wp14:anchorId="757844CD" wp14:editId="3A8C1F1F">
            <wp:extent cx="5731510" cy="544195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19D" w:rsidRDefault="0092119D" w:rsidP="0070044F">
      <w:pPr>
        <w:rPr>
          <w:b/>
        </w:rPr>
      </w:pPr>
    </w:p>
    <w:p w:rsidR="007F0169" w:rsidRDefault="007F0169">
      <w:pPr>
        <w:rPr>
          <w:b/>
        </w:rPr>
      </w:pPr>
      <w:r>
        <w:rPr>
          <w:b/>
        </w:rPr>
        <w:br w:type="page"/>
      </w:r>
    </w:p>
    <w:p w:rsidR="0092119D" w:rsidRDefault="0092119D" w:rsidP="0070044F">
      <w:pPr>
        <w:rPr>
          <w:b/>
        </w:rPr>
      </w:pPr>
      <w:proofErr w:type="spellStart"/>
      <w:r>
        <w:rPr>
          <w:b/>
        </w:rPr>
        <w:lastRenderedPageBreak/>
        <w:t>CertificationN</w:t>
      </w:r>
      <w:proofErr w:type="spellEnd"/>
      <w:r>
        <w:rPr>
          <w:b/>
        </w:rPr>
        <w:t xml:space="preserve"> vs Price</w:t>
      </w:r>
    </w:p>
    <w:p w:rsidR="0092119D" w:rsidRDefault="0092119D" w:rsidP="0070044F">
      <w:pPr>
        <w:rPr>
          <w:b/>
        </w:rPr>
      </w:pPr>
      <w:r>
        <w:rPr>
          <w:noProof/>
        </w:rPr>
        <w:drawing>
          <wp:inline distT="0" distB="0" distL="0" distR="0" wp14:anchorId="48D2C5AE" wp14:editId="4A0B6070">
            <wp:extent cx="5667375" cy="55149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44F" w:rsidRDefault="00446558">
      <w:r>
        <w:t>Wholesaler vs price</w:t>
      </w:r>
    </w:p>
    <w:p w:rsidR="00446558" w:rsidRDefault="00446558">
      <w:r>
        <w:rPr>
          <w:noProof/>
        </w:rPr>
        <w:lastRenderedPageBreak/>
        <w:drawing>
          <wp:inline distT="0" distB="0" distL="0" distR="0" wp14:anchorId="3AEF69FE" wp14:editId="6D8F05B7">
            <wp:extent cx="5381625" cy="51911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465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0NDI0tjCzNDWxNLBQ0lEKTi0uzszPAykwqgUAVPjbQiwAAAA="/>
  </w:docVars>
  <w:rsids>
    <w:rsidRoot w:val="00EB10EB"/>
    <w:rsid w:val="00034164"/>
    <w:rsid w:val="00080ACB"/>
    <w:rsid w:val="00165329"/>
    <w:rsid w:val="00242E70"/>
    <w:rsid w:val="00344824"/>
    <w:rsid w:val="004050C7"/>
    <w:rsid w:val="00416612"/>
    <w:rsid w:val="00446558"/>
    <w:rsid w:val="0070044F"/>
    <w:rsid w:val="007F0169"/>
    <w:rsid w:val="0092119D"/>
    <w:rsid w:val="00C37F00"/>
    <w:rsid w:val="00C85215"/>
    <w:rsid w:val="00DD42E1"/>
    <w:rsid w:val="00EB10EB"/>
    <w:rsid w:val="00EB31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2CE26"/>
  <w15:chartTrackingRefBased/>
  <w15:docId w15:val="{190DC2E4-0113-4111-8CFA-3064F157B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4824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3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anpreet Singh</dc:creator>
  <cp:keywords/>
  <dc:description/>
  <cp:lastModifiedBy>Gaganpreet Singh</cp:lastModifiedBy>
  <cp:revision>16</cp:revision>
  <dcterms:created xsi:type="dcterms:W3CDTF">2018-11-28T20:55:00Z</dcterms:created>
  <dcterms:modified xsi:type="dcterms:W3CDTF">2018-11-29T01:16:00Z</dcterms:modified>
</cp:coreProperties>
</file>